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a9"/>
        <w:tblW w:w="0" w:type="auto"/>
        <w:tblInd w:w="478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57"/>
      </w:tblGrid>
      <w:tr w:rsidR="001C481B" w:rsidRPr="007244C3" w14:paraId="5CEEE778" w14:textId="77777777" w:rsidTr="007362B6">
        <w:tc>
          <w:tcPr>
            <w:tcW w:w="4557" w:type="dxa"/>
          </w:tcPr>
          <w:p w14:paraId="1911F8CB" w14:textId="54B130A5" w:rsidR="001C481B" w:rsidRPr="007244C3" w:rsidRDefault="001C481B" w:rsidP="007362B6">
            <w:pPr>
              <w:pStyle w:val="ConsPlusNormal"/>
              <w:rPr>
                <w:szCs w:val="28"/>
              </w:rPr>
            </w:pPr>
            <w:r w:rsidRPr="007244C3">
              <w:rPr>
                <w:szCs w:val="28"/>
              </w:rPr>
              <w:t>«Приложение № 2</w:t>
            </w:r>
          </w:p>
          <w:p w14:paraId="61824070" w14:textId="77777777" w:rsidR="001C481B" w:rsidRPr="007244C3" w:rsidRDefault="001C481B" w:rsidP="007362B6">
            <w:pPr>
              <w:pStyle w:val="ConsPlusNormal"/>
              <w:rPr>
                <w:szCs w:val="28"/>
              </w:rPr>
            </w:pPr>
            <w:r w:rsidRPr="007244C3">
              <w:t xml:space="preserve">к Положению </w:t>
            </w:r>
            <w:r w:rsidRPr="007244C3">
              <w:rPr>
                <w:shd w:val="clear" w:color="auto" w:fill="FFFFFF"/>
              </w:rPr>
              <w:t>о Красноярском межрегиональном фестивале-конкурсе ансамблевой и оркестровой музыки</w:t>
            </w:r>
          </w:p>
        </w:tc>
      </w:tr>
    </w:tbl>
    <w:p w14:paraId="5432DE2E" w14:textId="7AB74A43" w:rsidR="001C481B" w:rsidRDefault="001C481B" w:rsidP="001C481B">
      <w:pPr>
        <w:pStyle w:val="ConsPlusNormal"/>
        <w:rPr>
          <w:szCs w:val="28"/>
        </w:rPr>
      </w:pPr>
    </w:p>
    <w:p w14:paraId="64A8E8F2" w14:textId="3EFD6873" w:rsidR="008738F6" w:rsidRDefault="008738F6" w:rsidP="001C481B">
      <w:pPr>
        <w:pStyle w:val="ConsPlusNormal"/>
        <w:rPr>
          <w:szCs w:val="28"/>
        </w:rPr>
      </w:pPr>
    </w:p>
    <w:p w14:paraId="1A9CEA22" w14:textId="77777777" w:rsidR="008738F6" w:rsidRPr="007244C3" w:rsidRDefault="008738F6" w:rsidP="001C481B">
      <w:pPr>
        <w:pStyle w:val="ConsPlusNormal"/>
        <w:rPr>
          <w:szCs w:val="28"/>
        </w:rPr>
      </w:pPr>
    </w:p>
    <w:p w14:paraId="3E8260A7" w14:textId="77777777" w:rsidR="001C481B" w:rsidRPr="007244C3" w:rsidRDefault="001C481B" w:rsidP="001C481B">
      <w:pPr>
        <w:jc w:val="center"/>
        <w:rPr>
          <w:lang w:eastAsia="ru-RU"/>
        </w:rPr>
      </w:pPr>
      <w:r w:rsidRPr="007244C3">
        <w:rPr>
          <w:lang w:eastAsia="ru-RU"/>
        </w:rPr>
        <w:t>СОГЛАСИЕ</w:t>
      </w:r>
    </w:p>
    <w:p w14:paraId="2AC2CD9F" w14:textId="77777777" w:rsidR="001C481B" w:rsidRPr="007244C3" w:rsidRDefault="001C481B" w:rsidP="001C481B">
      <w:pPr>
        <w:jc w:val="center"/>
        <w:rPr>
          <w:lang w:eastAsia="ru-RU"/>
        </w:rPr>
      </w:pPr>
      <w:r w:rsidRPr="007244C3">
        <w:rPr>
          <w:lang w:eastAsia="ru-RU"/>
        </w:rPr>
        <w:t>на обработку персональных данных</w:t>
      </w:r>
    </w:p>
    <w:p w14:paraId="0E571645" w14:textId="77777777" w:rsidR="001C481B" w:rsidRPr="007244C3" w:rsidRDefault="001C481B" w:rsidP="001C481B">
      <w:pPr>
        <w:jc w:val="center"/>
        <w:rPr>
          <w:lang w:eastAsia="ru-RU"/>
        </w:rPr>
      </w:pPr>
      <w:r w:rsidRPr="007244C3">
        <w:rPr>
          <w:lang w:eastAsia="ru-RU"/>
        </w:rPr>
        <w:t>(для участников фестиваля-конкурса от 14 лет и старше)</w:t>
      </w:r>
    </w:p>
    <w:p w14:paraId="3DFE0FD0" w14:textId="77777777" w:rsidR="001C481B" w:rsidRPr="007244C3" w:rsidRDefault="001C481B" w:rsidP="001C481B">
      <w:pPr>
        <w:jc w:val="both"/>
        <w:rPr>
          <w:sz w:val="24"/>
          <w:szCs w:val="24"/>
          <w:lang w:eastAsia="ru-RU"/>
        </w:rPr>
      </w:pPr>
    </w:p>
    <w:tbl>
      <w:tblPr>
        <w:tblStyle w:val="2"/>
        <w:tblW w:w="9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2459"/>
        <w:gridCol w:w="2786"/>
        <w:gridCol w:w="3969"/>
      </w:tblGrid>
      <w:tr w:rsidR="007244C3" w:rsidRPr="007244C3" w14:paraId="6DFB0067" w14:textId="77777777" w:rsidTr="007362B6">
        <w:tc>
          <w:tcPr>
            <w:tcW w:w="9214" w:type="dxa"/>
            <w:gridSpan w:val="3"/>
            <w:hideMark/>
          </w:tcPr>
          <w:p w14:paraId="56B1619F" w14:textId="77777777" w:rsidR="001C481B" w:rsidRPr="007244C3" w:rsidRDefault="001C481B" w:rsidP="007362B6">
            <w:pPr>
              <w:jc w:val="both"/>
              <w:rPr>
                <w:b/>
                <w:bCs/>
                <w:lang w:val="en-US" w:eastAsia="en-US" w:bidi="en-US"/>
              </w:rPr>
            </w:pPr>
            <w:r w:rsidRPr="007244C3">
              <w:rPr>
                <w:sz w:val="28"/>
                <w:szCs w:val="28"/>
                <w:lang w:val="en-US" w:eastAsia="en-US" w:bidi="en-US"/>
              </w:rPr>
              <w:t>Я</w:t>
            </w:r>
            <w:r w:rsidRPr="007244C3">
              <w:rPr>
                <w:b/>
                <w:bCs/>
                <w:lang w:val="en-US" w:eastAsia="en-US" w:bidi="en-US"/>
              </w:rPr>
              <w:t>, ___________________________________________________________________________</w:t>
            </w:r>
            <w:r w:rsidRPr="007244C3">
              <w:rPr>
                <w:b/>
                <w:bCs/>
                <w:lang w:eastAsia="en-US" w:bidi="en-US"/>
              </w:rPr>
              <w:t>___________</w:t>
            </w:r>
            <w:r w:rsidRPr="007244C3">
              <w:rPr>
                <w:sz w:val="28"/>
                <w:szCs w:val="28"/>
                <w:lang w:val="en-US" w:eastAsia="en-US" w:bidi="en-US"/>
              </w:rPr>
              <w:t>,</w:t>
            </w:r>
          </w:p>
        </w:tc>
      </w:tr>
      <w:tr w:rsidR="007244C3" w:rsidRPr="007244C3" w14:paraId="53FAD00B" w14:textId="77777777" w:rsidTr="007362B6">
        <w:tc>
          <w:tcPr>
            <w:tcW w:w="9214" w:type="dxa"/>
            <w:gridSpan w:val="3"/>
            <w:hideMark/>
          </w:tcPr>
          <w:p w14:paraId="514B61FC" w14:textId="77777777" w:rsidR="001C481B" w:rsidRPr="007244C3" w:rsidRDefault="001C481B" w:rsidP="007362B6">
            <w:pPr>
              <w:jc w:val="center"/>
              <w:rPr>
                <w:sz w:val="24"/>
                <w:szCs w:val="24"/>
                <w:vertAlign w:val="superscript"/>
                <w:lang w:val="en-US" w:eastAsia="en-US" w:bidi="en-US"/>
              </w:rPr>
            </w:pPr>
            <w:r w:rsidRPr="007244C3">
              <w:rPr>
                <w:sz w:val="24"/>
                <w:szCs w:val="24"/>
                <w:vertAlign w:val="superscript"/>
                <w:lang w:val="en-US" w:eastAsia="en-US" w:bidi="en-US"/>
              </w:rPr>
              <w:t>(фамилия, имя, отчество)</w:t>
            </w:r>
          </w:p>
        </w:tc>
      </w:tr>
      <w:tr w:rsidR="007244C3" w:rsidRPr="007244C3" w14:paraId="51269B8D" w14:textId="77777777" w:rsidTr="007362B6">
        <w:tc>
          <w:tcPr>
            <w:tcW w:w="5245" w:type="dxa"/>
            <w:gridSpan w:val="2"/>
            <w:hideMark/>
          </w:tcPr>
          <w:p w14:paraId="580C2B7C" w14:textId="77777777" w:rsidR="001C481B" w:rsidRPr="007244C3" w:rsidRDefault="001C481B" w:rsidP="007362B6">
            <w:pPr>
              <w:ind w:right="462"/>
              <w:jc w:val="both"/>
              <w:rPr>
                <w:b/>
                <w:bCs/>
                <w:lang w:eastAsia="en-US" w:bidi="en-US"/>
              </w:rPr>
            </w:pPr>
            <w:r w:rsidRPr="007244C3">
              <w:rPr>
                <w:sz w:val="28"/>
                <w:szCs w:val="28"/>
                <w:lang w:val="en-US" w:eastAsia="en-US" w:bidi="en-US"/>
              </w:rPr>
              <w:t>имеющий(ая)</w:t>
            </w:r>
            <w:r w:rsidRPr="007244C3">
              <w:rPr>
                <w:sz w:val="24"/>
                <w:szCs w:val="24"/>
                <w:lang w:val="en-US" w:eastAsia="en-US" w:bidi="en-US"/>
              </w:rPr>
              <w:t xml:space="preserve"> </w:t>
            </w:r>
            <w:r w:rsidRPr="007244C3">
              <w:rPr>
                <w:b/>
                <w:bCs/>
                <w:lang w:val="en-US" w:eastAsia="en-US" w:bidi="en-US"/>
              </w:rPr>
              <w:t>___________________________</w:t>
            </w:r>
          </w:p>
        </w:tc>
        <w:tc>
          <w:tcPr>
            <w:tcW w:w="3969" w:type="dxa"/>
            <w:hideMark/>
          </w:tcPr>
          <w:p w14:paraId="65ED06B1" w14:textId="77777777" w:rsidR="001C481B" w:rsidRPr="007244C3" w:rsidRDefault="001C481B" w:rsidP="007362B6">
            <w:pPr>
              <w:ind w:left="-108"/>
              <w:rPr>
                <w:sz w:val="24"/>
                <w:szCs w:val="24"/>
                <w:lang w:val="en-US" w:eastAsia="en-US" w:bidi="en-US"/>
              </w:rPr>
            </w:pPr>
            <w:r w:rsidRPr="007244C3">
              <w:rPr>
                <w:sz w:val="28"/>
                <w:szCs w:val="28"/>
                <w:lang w:val="en-US" w:eastAsia="en-US" w:bidi="en-US"/>
              </w:rPr>
              <w:t xml:space="preserve">серия </w:t>
            </w:r>
            <w:r w:rsidRPr="007244C3">
              <w:rPr>
                <w:sz w:val="28"/>
                <w:szCs w:val="28"/>
                <w:lang w:eastAsia="en-US" w:bidi="en-US"/>
              </w:rPr>
              <w:t xml:space="preserve">__________ </w:t>
            </w:r>
            <w:r w:rsidRPr="007244C3">
              <w:rPr>
                <w:sz w:val="28"/>
                <w:szCs w:val="28"/>
                <w:lang w:val="en-US" w:eastAsia="en-US" w:bidi="en-US"/>
              </w:rPr>
              <w:t>№</w:t>
            </w:r>
            <w:r w:rsidRPr="007244C3">
              <w:rPr>
                <w:sz w:val="24"/>
                <w:szCs w:val="24"/>
                <w:lang w:val="en-US" w:eastAsia="en-US" w:bidi="en-US"/>
              </w:rPr>
              <w:t xml:space="preserve"> </w:t>
            </w:r>
            <w:r w:rsidRPr="007244C3">
              <w:rPr>
                <w:sz w:val="24"/>
                <w:szCs w:val="24"/>
                <w:lang w:eastAsia="en-US" w:bidi="en-US"/>
              </w:rPr>
              <w:t>_____</w:t>
            </w:r>
            <w:r w:rsidRPr="007244C3">
              <w:rPr>
                <w:sz w:val="24"/>
                <w:szCs w:val="24"/>
                <w:lang w:val="en-US" w:eastAsia="en-US" w:bidi="en-US"/>
              </w:rPr>
              <w:t>_</w:t>
            </w:r>
            <w:r w:rsidRPr="007244C3">
              <w:rPr>
                <w:sz w:val="24"/>
                <w:szCs w:val="24"/>
                <w:lang w:eastAsia="en-US" w:bidi="en-US"/>
              </w:rPr>
              <w:t>____</w:t>
            </w:r>
            <w:r w:rsidRPr="007244C3">
              <w:rPr>
                <w:sz w:val="28"/>
                <w:szCs w:val="28"/>
                <w:lang w:val="en-US" w:eastAsia="en-US" w:bidi="en-US"/>
              </w:rPr>
              <w:t>,</w:t>
            </w:r>
          </w:p>
        </w:tc>
      </w:tr>
      <w:tr w:rsidR="007244C3" w:rsidRPr="007244C3" w14:paraId="3102369A" w14:textId="77777777" w:rsidTr="007362B6">
        <w:tc>
          <w:tcPr>
            <w:tcW w:w="5245" w:type="dxa"/>
            <w:gridSpan w:val="2"/>
            <w:hideMark/>
          </w:tcPr>
          <w:p w14:paraId="512A559A" w14:textId="77777777" w:rsidR="001C481B" w:rsidRPr="007244C3" w:rsidRDefault="001C481B" w:rsidP="007362B6">
            <w:pPr>
              <w:jc w:val="center"/>
              <w:rPr>
                <w:sz w:val="24"/>
                <w:szCs w:val="24"/>
                <w:vertAlign w:val="superscript"/>
                <w:lang w:val="en-US" w:eastAsia="en-US" w:bidi="en-US"/>
              </w:rPr>
            </w:pPr>
            <w:r w:rsidRPr="007244C3">
              <w:rPr>
                <w:sz w:val="24"/>
                <w:szCs w:val="24"/>
                <w:vertAlign w:val="superscript"/>
                <w:lang w:val="en-US" w:eastAsia="en-US" w:bidi="en-US"/>
              </w:rPr>
              <w:t xml:space="preserve">                    вид документа, удостоверяющего личность) </w:t>
            </w:r>
          </w:p>
        </w:tc>
        <w:tc>
          <w:tcPr>
            <w:tcW w:w="3969" w:type="dxa"/>
          </w:tcPr>
          <w:p w14:paraId="6022C591" w14:textId="77777777" w:rsidR="001C481B" w:rsidRPr="007244C3" w:rsidRDefault="001C481B" w:rsidP="007362B6">
            <w:pPr>
              <w:jc w:val="center"/>
              <w:rPr>
                <w:b/>
                <w:bCs/>
                <w:lang w:val="en-US" w:eastAsia="en-US" w:bidi="en-US"/>
              </w:rPr>
            </w:pPr>
          </w:p>
        </w:tc>
      </w:tr>
      <w:tr w:rsidR="007244C3" w:rsidRPr="007244C3" w14:paraId="2E68C496" w14:textId="77777777" w:rsidTr="007362B6">
        <w:tc>
          <w:tcPr>
            <w:tcW w:w="9214" w:type="dxa"/>
            <w:gridSpan w:val="3"/>
            <w:hideMark/>
          </w:tcPr>
          <w:p w14:paraId="3CF56D24" w14:textId="77777777" w:rsidR="001C481B" w:rsidRPr="007244C3" w:rsidRDefault="001C481B" w:rsidP="007362B6">
            <w:pPr>
              <w:jc w:val="both"/>
              <w:rPr>
                <w:sz w:val="24"/>
                <w:szCs w:val="24"/>
                <w:lang w:val="en-US" w:eastAsia="en-US" w:bidi="en-US"/>
              </w:rPr>
            </w:pPr>
            <w:r w:rsidRPr="007244C3">
              <w:rPr>
                <w:sz w:val="28"/>
                <w:szCs w:val="28"/>
                <w:lang w:eastAsia="en-US" w:bidi="en-US"/>
              </w:rPr>
              <w:t>в</w:t>
            </w:r>
            <w:r w:rsidRPr="007244C3">
              <w:rPr>
                <w:sz w:val="28"/>
                <w:szCs w:val="28"/>
                <w:lang w:val="en-US" w:eastAsia="en-US" w:bidi="en-US"/>
              </w:rPr>
              <w:t>ыдан</w:t>
            </w:r>
            <w:r w:rsidRPr="007244C3">
              <w:rPr>
                <w:sz w:val="28"/>
                <w:szCs w:val="28"/>
                <w:lang w:eastAsia="en-US" w:bidi="en-US"/>
              </w:rPr>
              <w:t xml:space="preserve"> </w:t>
            </w:r>
            <w:r w:rsidRPr="007244C3">
              <w:rPr>
                <w:sz w:val="24"/>
                <w:szCs w:val="24"/>
                <w:lang w:val="en-US" w:eastAsia="en-US" w:bidi="en-US"/>
              </w:rPr>
              <w:t>___________________________________________________________________</w:t>
            </w:r>
            <w:r w:rsidRPr="007244C3">
              <w:rPr>
                <w:sz w:val="28"/>
                <w:szCs w:val="28"/>
                <w:lang w:val="en-US" w:eastAsia="en-US" w:bidi="en-US"/>
              </w:rPr>
              <w:t>,</w:t>
            </w:r>
          </w:p>
        </w:tc>
      </w:tr>
      <w:tr w:rsidR="007244C3" w:rsidRPr="007244C3" w14:paraId="39ECDB98" w14:textId="77777777" w:rsidTr="007362B6">
        <w:tc>
          <w:tcPr>
            <w:tcW w:w="9214" w:type="dxa"/>
            <w:gridSpan w:val="3"/>
            <w:hideMark/>
          </w:tcPr>
          <w:p w14:paraId="044A856A" w14:textId="77777777" w:rsidR="001C481B" w:rsidRPr="007244C3" w:rsidRDefault="001C481B" w:rsidP="007362B6">
            <w:pPr>
              <w:jc w:val="center"/>
              <w:rPr>
                <w:sz w:val="24"/>
                <w:szCs w:val="24"/>
                <w:vertAlign w:val="superscript"/>
                <w:lang w:eastAsia="en-US" w:bidi="en-US"/>
              </w:rPr>
            </w:pPr>
            <w:r w:rsidRPr="007244C3">
              <w:rPr>
                <w:sz w:val="24"/>
                <w:szCs w:val="24"/>
                <w:vertAlign w:val="superscript"/>
                <w:lang w:eastAsia="en-US" w:bidi="en-US"/>
              </w:rPr>
              <w:t>(наименование органа, выдавшего паспорт, дата выдачи)</w:t>
            </w:r>
          </w:p>
        </w:tc>
      </w:tr>
      <w:tr w:rsidR="007244C3" w:rsidRPr="007244C3" w14:paraId="7F931559" w14:textId="77777777" w:rsidTr="007362B6">
        <w:tc>
          <w:tcPr>
            <w:tcW w:w="9214" w:type="dxa"/>
            <w:gridSpan w:val="3"/>
            <w:hideMark/>
          </w:tcPr>
          <w:p w14:paraId="4EB136E0" w14:textId="77777777" w:rsidR="001C481B" w:rsidRPr="007244C3" w:rsidRDefault="001C481B" w:rsidP="007362B6">
            <w:pPr>
              <w:jc w:val="both"/>
              <w:rPr>
                <w:b/>
                <w:bCs/>
                <w:sz w:val="28"/>
                <w:szCs w:val="28"/>
                <w:vertAlign w:val="superscript"/>
                <w:lang w:val="en-US" w:eastAsia="en-US" w:bidi="en-US"/>
              </w:rPr>
            </w:pPr>
            <w:r w:rsidRPr="007244C3">
              <w:rPr>
                <w:b/>
                <w:bCs/>
                <w:sz w:val="28"/>
                <w:szCs w:val="28"/>
                <w:vertAlign w:val="superscript"/>
                <w:lang w:val="en-US" w:eastAsia="en-US" w:bidi="en-US"/>
              </w:rPr>
              <w:t>___________________________________________________________________________________________________</w:t>
            </w:r>
            <w:r w:rsidRPr="007244C3">
              <w:rPr>
                <w:sz w:val="28"/>
                <w:szCs w:val="28"/>
                <w:lang w:val="en-US" w:eastAsia="en-US" w:bidi="en-US"/>
              </w:rPr>
              <w:t>,</w:t>
            </w:r>
          </w:p>
        </w:tc>
      </w:tr>
      <w:tr w:rsidR="007244C3" w:rsidRPr="007244C3" w14:paraId="75DF2285" w14:textId="77777777" w:rsidTr="007362B6">
        <w:tc>
          <w:tcPr>
            <w:tcW w:w="2459" w:type="dxa"/>
            <w:hideMark/>
          </w:tcPr>
          <w:p w14:paraId="48A6FFB4" w14:textId="77777777" w:rsidR="001C481B" w:rsidRPr="007244C3" w:rsidRDefault="001C481B" w:rsidP="007362B6">
            <w:pPr>
              <w:jc w:val="both"/>
              <w:rPr>
                <w:sz w:val="28"/>
                <w:szCs w:val="28"/>
                <w:lang w:val="en-US" w:eastAsia="en-US" w:bidi="en-US"/>
              </w:rPr>
            </w:pPr>
            <w:r w:rsidRPr="007244C3">
              <w:rPr>
                <w:sz w:val="28"/>
                <w:szCs w:val="28"/>
                <w:lang w:val="en-US" w:eastAsia="en-US" w:bidi="en-US"/>
              </w:rPr>
              <w:t>проживающий(ая)</w:t>
            </w:r>
          </w:p>
        </w:tc>
        <w:tc>
          <w:tcPr>
            <w:tcW w:w="6755" w:type="dxa"/>
            <w:gridSpan w:val="2"/>
            <w:hideMark/>
          </w:tcPr>
          <w:p w14:paraId="49AC6658" w14:textId="77777777" w:rsidR="001C481B" w:rsidRPr="007244C3" w:rsidRDefault="001C481B" w:rsidP="007362B6">
            <w:pPr>
              <w:jc w:val="both"/>
              <w:rPr>
                <w:sz w:val="28"/>
                <w:szCs w:val="28"/>
                <w:lang w:eastAsia="en-US" w:bidi="en-US"/>
              </w:rPr>
            </w:pPr>
            <w:r w:rsidRPr="007244C3">
              <w:rPr>
                <w:sz w:val="28"/>
                <w:szCs w:val="28"/>
                <w:lang w:val="en-US" w:eastAsia="en-US" w:bidi="en-US"/>
              </w:rPr>
              <w:t>______________________________________________</w:t>
            </w:r>
          </w:p>
        </w:tc>
      </w:tr>
      <w:tr w:rsidR="007244C3" w:rsidRPr="007244C3" w14:paraId="19631783" w14:textId="77777777" w:rsidTr="007362B6">
        <w:tc>
          <w:tcPr>
            <w:tcW w:w="2459" w:type="dxa"/>
          </w:tcPr>
          <w:p w14:paraId="0C3C3F62" w14:textId="77777777" w:rsidR="001C481B" w:rsidRPr="007244C3" w:rsidRDefault="001C481B" w:rsidP="007362B6">
            <w:pPr>
              <w:jc w:val="center"/>
              <w:rPr>
                <w:lang w:val="en-US" w:eastAsia="en-US" w:bidi="en-US"/>
              </w:rPr>
            </w:pPr>
          </w:p>
        </w:tc>
        <w:tc>
          <w:tcPr>
            <w:tcW w:w="6755" w:type="dxa"/>
            <w:gridSpan w:val="2"/>
            <w:hideMark/>
          </w:tcPr>
          <w:p w14:paraId="7E5837D6" w14:textId="77777777" w:rsidR="001C481B" w:rsidRPr="007244C3" w:rsidRDefault="001C481B" w:rsidP="007362B6">
            <w:pPr>
              <w:jc w:val="center"/>
              <w:rPr>
                <w:vertAlign w:val="superscript"/>
                <w:lang w:val="en-US" w:eastAsia="en-US" w:bidi="en-US"/>
              </w:rPr>
            </w:pPr>
            <w:r w:rsidRPr="007244C3">
              <w:rPr>
                <w:vertAlign w:val="superscript"/>
                <w:lang w:val="en-US" w:eastAsia="en-US" w:bidi="en-US"/>
              </w:rPr>
              <w:t>(адрес места регистрации)</w:t>
            </w:r>
          </w:p>
        </w:tc>
      </w:tr>
      <w:tr w:rsidR="007244C3" w:rsidRPr="007244C3" w14:paraId="047EB378" w14:textId="77777777" w:rsidTr="007362B6">
        <w:tc>
          <w:tcPr>
            <w:tcW w:w="9214" w:type="dxa"/>
            <w:gridSpan w:val="3"/>
            <w:hideMark/>
          </w:tcPr>
          <w:p w14:paraId="0989BF5B" w14:textId="77777777" w:rsidR="001C481B" w:rsidRPr="007244C3" w:rsidRDefault="001C481B" w:rsidP="007362B6">
            <w:pPr>
              <w:jc w:val="both"/>
              <w:rPr>
                <w:lang w:val="en-US" w:eastAsia="en-US" w:bidi="en-US"/>
              </w:rPr>
            </w:pPr>
            <w:r w:rsidRPr="007244C3">
              <w:rPr>
                <w:lang w:val="en-US" w:eastAsia="en-US" w:bidi="en-US"/>
              </w:rPr>
              <w:t>_____________________________________________________________________________</w:t>
            </w:r>
            <w:r w:rsidRPr="007244C3">
              <w:rPr>
                <w:lang w:eastAsia="en-US" w:bidi="en-US"/>
              </w:rPr>
              <w:t>____________</w:t>
            </w:r>
            <w:r w:rsidRPr="007244C3">
              <w:rPr>
                <w:sz w:val="28"/>
                <w:szCs w:val="28"/>
                <w:lang w:val="en-US" w:eastAsia="en-US" w:bidi="en-US"/>
              </w:rPr>
              <w:t>,</w:t>
            </w:r>
          </w:p>
        </w:tc>
      </w:tr>
      <w:tr w:rsidR="007244C3" w:rsidRPr="007244C3" w14:paraId="06FA5A40" w14:textId="77777777" w:rsidTr="007362B6">
        <w:tc>
          <w:tcPr>
            <w:tcW w:w="9214" w:type="dxa"/>
            <w:gridSpan w:val="3"/>
          </w:tcPr>
          <w:p w14:paraId="0BB7B8EC" w14:textId="77777777" w:rsidR="001C481B" w:rsidRPr="007244C3" w:rsidRDefault="001C481B" w:rsidP="007362B6">
            <w:pPr>
              <w:jc w:val="center"/>
              <w:rPr>
                <w:lang w:eastAsia="en-US" w:bidi="en-US"/>
              </w:rPr>
            </w:pPr>
          </w:p>
          <w:p w14:paraId="223DDD4C" w14:textId="77777777" w:rsidR="001C481B" w:rsidRPr="007244C3" w:rsidRDefault="001C481B" w:rsidP="007362B6">
            <w:pPr>
              <w:autoSpaceDE w:val="0"/>
              <w:autoSpaceDN w:val="0"/>
              <w:adjustRightInd w:val="0"/>
              <w:jc w:val="both"/>
              <w:rPr>
                <w:rFonts w:eastAsiaTheme="minorHAnsi"/>
                <w:sz w:val="28"/>
                <w:szCs w:val="28"/>
                <w:lang w:eastAsia="en-US"/>
              </w:rPr>
            </w:pPr>
            <w:r w:rsidRPr="007244C3">
              <w:rPr>
                <w:rFonts w:eastAsiaTheme="minorHAnsi"/>
                <w:sz w:val="28"/>
                <w:szCs w:val="28"/>
                <w:lang w:eastAsia="en-US"/>
              </w:rPr>
              <w:t xml:space="preserve">в соответствии со ст. 9 Федерального закона от 27.07.2006 № 152-ФЗ «О персональных данных», даю согласие Краевому государственному автономному учреждению дополнительного профессионального образования «Красноярский краевой научно-учебный центр кадров культуры (КНУЦ, оператор), расположенному по адресу: Красноярский край, г. Дивногорск, ул. Чкалова, 43, на обработку в документальной и/или электронной форме следующих своих персональных данных: </w:t>
            </w:r>
          </w:p>
          <w:p w14:paraId="3A5F82DA" w14:textId="77777777" w:rsidR="001C481B" w:rsidRPr="007244C3" w:rsidRDefault="001C481B" w:rsidP="007362B6">
            <w:pPr>
              <w:autoSpaceDE w:val="0"/>
              <w:autoSpaceDN w:val="0"/>
              <w:adjustRightInd w:val="0"/>
              <w:ind w:firstLine="540"/>
              <w:jc w:val="both"/>
              <w:rPr>
                <w:rFonts w:eastAsiaTheme="minorHAnsi"/>
                <w:sz w:val="28"/>
                <w:szCs w:val="28"/>
                <w:lang w:eastAsia="en-US"/>
              </w:rPr>
            </w:pPr>
            <w:r w:rsidRPr="007244C3">
              <w:rPr>
                <w:rFonts w:eastAsiaTheme="minorHAnsi"/>
                <w:sz w:val="28"/>
                <w:szCs w:val="28"/>
                <w:lang w:eastAsia="en-US"/>
              </w:rPr>
              <w:t>фамилия, имя, отчество;</w:t>
            </w:r>
          </w:p>
          <w:p w14:paraId="7D2BC1A7" w14:textId="77777777" w:rsidR="001C481B" w:rsidRPr="007244C3" w:rsidRDefault="001C481B" w:rsidP="007362B6">
            <w:pPr>
              <w:autoSpaceDE w:val="0"/>
              <w:autoSpaceDN w:val="0"/>
              <w:adjustRightInd w:val="0"/>
              <w:ind w:firstLine="540"/>
              <w:jc w:val="both"/>
              <w:rPr>
                <w:rFonts w:eastAsiaTheme="minorHAnsi"/>
                <w:sz w:val="28"/>
                <w:szCs w:val="28"/>
                <w:lang w:eastAsia="en-US"/>
              </w:rPr>
            </w:pPr>
            <w:r w:rsidRPr="007244C3">
              <w:rPr>
                <w:rFonts w:eastAsiaTheme="minorHAnsi"/>
                <w:sz w:val="28"/>
                <w:szCs w:val="28"/>
                <w:lang w:eastAsia="en-US"/>
              </w:rPr>
              <w:t>пол;</w:t>
            </w:r>
          </w:p>
          <w:p w14:paraId="12B1296B" w14:textId="77777777" w:rsidR="001C481B" w:rsidRPr="007244C3" w:rsidRDefault="001C481B" w:rsidP="007362B6">
            <w:pPr>
              <w:autoSpaceDE w:val="0"/>
              <w:autoSpaceDN w:val="0"/>
              <w:adjustRightInd w:val="0"/>
              <w:ind w:firstLine="540"/>
              <w:jc w:val="both"/>
              <w:rPr>
                <w:rFonts w:eastAsiaTheme="minorHAnsi"/>
                <w:sz w:val="28"/>
                <w:szCs w:val="28"/>
                <w:lang w:eastAsia="en-US"/>
              </w:rPr>
            </w:pPr>
            <w:r w:rsidRPr="007244C3">
              <w:rPr>
                <w:rFonts w:eastAsiaTheme="minorHAnsi"/>
                <w:sz w:val="28"/>
                <w:szCs w:val="28"/>
                <w:lang w:eastAsia="en-US"/>
              </w:rPr>
              <w:t>дата рождения;</w:t>
            </w:r>
          </w:p>
          <w:p w14:paraId="318EAA31" w14:textId="77777777" w:rsidR="001C481B" w:rsidRPr="007244C3" w:rsidRDefault="001C481B" w:rsidP="007362B6">
            <w:pPr>
              <w:autoSpaceDE w:val="0"/>
              <w:autoSpaceDN w:val="0"/>
              <w:adjustRightInd w:val="0"/>
              <w:ind w:firstLine="540"/>
              <w:jc w:val="both"/>
              <w:rPr>
                <w:rFonts w:eastAsiaTheme="minorHAnsi"/>
                <w:sz w:val="28"/>
                <w:szCs w:val="28"/>
                <w:lang w:eastAsia="en-US"/>
              </w:rPr>
            </w:pPr>
            <w:r w:rsidRPr="007244C3">
              <w:rPr>
                <w:rFonts w:eastAsiaTheme="minorHAnsi"/>
                <w:sz w:val="28"/>
                <w:szCs w:val="28"/>
                <w:lang w:eastAsia="en-US"/>
              </w:rPr>
              <w:t>возраст;</w:t>
            </w:r>
          </w:p>
          <w:p w14:paraId="4923D5BE" w14:textId="77777777" w:rsidR="001C481B" w:rsidRPr="007244C3" w:rsidRDefault="001C481B" w:rsidP="007362B6">
            <w:pPr>
              <w:autoSpaceDE w:val="0"/>
              <w:autoSpaceDN w:val="0"/>
              <w:adjustRightInd w:val="0"/>
              <w:ind w:firstLine="540"/>
              <w:jc w:val="both"/>
              <w:rPr>
                <w:rFonts w:eastAsiaTheme="minorHAnsi"/>
                <w:sz w:val="28"/>
                <w:szCs w:val="28"/>
                <w:lang w:eastAsia="en-US"/>
              </w:rPr>
            </w:pPr>
            <w:r w:rsidRPr="007244C3">
              <w:rPr>
                <w:rFonts w:eastAsiaTheme="minorHAnsi"/>
                <w:sz w:val="28"/>
                <w:szCs w:val="28"/>
                <w:lang w:eastAsia="en-US"/>
              </w:rPr>
              <w:t>СНИЛС;</w:t>
            </w:r>
          </w:p>
          <w:p w14:paraId="7ECBBFD9" w14:textId="77777777" w:rsidR="001C481B" w:rsidRPr="007244C3" w:rsidRDefault="001C481B" w:rsidP="007362B6">
            <w:pPr>
              <w:autoSpaceDE w:val="0"/>
              <w:autoSpaceDN w:val="0"/>
              <w:adjustRightInd w:val="0"/>
              <w:ind w:firstLine="540"/>
              <w:jc w:val="both"/>
              <w:rPr>
                <w:sz w:val="28"/>
                <w:szCs w:val="28"/>
              </w:rPr>
            </w:pPr>
            <w:r w:rsidRPr="007244C3">
              <w:rPr>
                <w:sz w:val="28"/>
                <w:szCs w:val="28"/>
              </w:rPr>
              <w:t>наименование организации;</w:t>
            </w:r>
          </w:p>
          <w:p w14:paraId="698BE243" w14:textId="77777777" w:rsidR="001C481B" w:rsidRPr="007244C3" w:rsidRDefault="001C481B" w:rsidP="007362B6">
            <w:pPr>
              <w:autoSpaceDE w:val="0"/>
              <w:autoSpaceDN w:val="0"/>
              <w:adjustRightInd w:val="0"/>
              <w:ind w:firstLine="540"/>
              <w:jc w:val="both"/>
              <w:rPr>
                <w:sz w:val="28"/>
                <w:szCs w:val="28"/>
              </w:rPr>
            </w:pPr>
            <w:r w:rsidRPr="007244C3">
              <w:rPr>
                <w:sz w:val="28"/>
                <w:szCs w:val="28"/>
              </w:rPr>
              <w:t xml:space="preserve">адрес, телефон, </w:t>
            </w:r>
            <w:r w:rsidRPr="007244C3">
              <w:rPr>
                <w:sz w:val="28"/>
                <w:szCs w:val="28"/>
                <w:lang w:val="en-US"/>
              </w:rPr>
              <w:t>e</w:t>
            </w:r>
            <w:r w:rsidRPr="007244C3">
              <w:rPr>
                <w:sz w:val="28"/>
                <w:szCs w:val="28"/>
              </w:rPr>
              <w:t>-</w:t>
            </w:r>
            <w:r w:rsidRPr="007244C3">
              <w:rPr>
                <w:sz w:val="28"/>
                <w:szCs w:val="28"/>
                <w:lang w:val="en-US"/>
              </w:rPr>
              <w:t>mail</w:t>
            </w:r>
            <w:r w:rsidRPr="007244C3">
              <w:rPr>
                <w:sz w:val="28"/>
                <w:szCs w:val="28"/>
              </w:rPr>
              <w:t xml:space="preserve"> организации;</w:t>
            </w:r>
          </w:p>
          <w:p w14:paraId="36741D0D" w14:textId="77777777" w:rsidR="001C481B" w:rsidRPr="007244C3" w:rsidRDefault="001C481B" w:rsidP="007362B6">
            <w:pPr>
              <w:autoSpaceDE w:val="0"/>
              <w:autoSpaceDN w:val="0"/>
              <w:adjustRightInd w:val="0"/>
              <w:ind w:firstLine="540"/>
              <w:jc w:val="both"/>
              <w:rPr>
                <w:sz w:val="28"/>
                <w:szCs w:val="28"/>
              </w:rPr>
            </w:pPr>
            <w:r w:rsidRPr="007244C3">
              <w:rPr>
                <w:sz w:val="28"/>
                <w:szCs w:val="28"/>
              </w:rPr>
              <w:t>класс/курс;</w:t>
            </w:r>
          </w:p>
          <w:p w14:paraId="1F8B471A" w14:textId="77777777" w:rsidR="001C481B" w:rsidRPr="007244C3" w:rsidRDefault="001C481B" w:rsidP="007362B6">
            <w:pPr>
              <w:autoSpaceDE w:val="0"/>
              <w:autoSpaceDN w:val="0"/>
              <w:adjustRightInd w:val="0"/>
              <w:ind w:firstLine="540"/>
              <w:jc w:val="both"/>
              <w:rPr>
                <w:rFonts w:eastAsiaTheme="minorHAnsi"/>
                <w:sz w:val="28"/>
                <w:szCs w:val="28"/>
                <w:lang w:eastAsia="en-US"/>
              </w:rPr>
            </w:pPr>
            <w:r w:rsidRPr="007244C3">
              <w:rPr>
                <w:sz w:val="28"/>
                <w:szCs w:val="28"/>
              </w:rPr>
              <w:t>год обучения;</w:t>
            </w:r>
          </w:p>
          <w:p w14:paraId="3D337FF2" w14:textId="77777777" w:rsidR="001C481B" w:rsidRPr="007244C3" w:rsidRDefault="001C481B" w:rsidP="007362B6">
            <w:pPr>
              <w:autoSpaceDE w:val="0"/>
              <w:autoSpaceDN w:val="0"/>
              <w:adjustRightInd w:val="0"/>
              <w:ind w:firstLine="540"/>
              <w:jc w:val="both"/>
              <w:rPr>
                <w:rFonts w:eastAsiaTheme="minorHAnsi"/>
                <w:sz w:val="28"/>
                <w:szCs w:val="28"/>
                <w:lang w:eastAsia="en-US"/>
              </w:rPr>
            </w:pPr>
            <w:r w:rsidRPr="007244C3">
              <w:rPr>
                <w:rFonts w:eastAsiaTheme="minorHAnsi"/>
                <w:sz w:val="28"/>
                <w:szCs w:val="28"/>
                <w:lang w:eastAsia="en-US"/>
              </w:rPr>
              <w:t xml:space="preserve">тип документа, удостоверяющего личность; </w:t>
            </w:r>
          </w:p>
          <w:p w14:paraId="7BC03609" w14:textId="3EE30596" w:rsidR="001C481B" w:rsidRPr="007244C3" w:rsidRDefault="001C481B" w:rsidP="001B0DE5">
            <w:pPr>
              <w:autoSpaceDE w:val="0"/>
              <w:autoSpaceDN w:val="0"/>
              <w:adjustRightInd w:val="0"/>
              <w:ind w:firstLine="540"/>
              <w:jc w:val="both"/>
              <w:rPr>
                <w:rFonts w:eastAsiaTheme="minorHAnsi"/>
                <w:sz w:val="28"/>
                <w:szCs w:val="28"/>
                <w:lang w:eastAsia="en-US"/>
              </w:rPr>
            </w:pPr>
            <w:r w:rsidRPr="007244C3">
              <w:rPr>
                <w:rFonts w:eastAsiaTheme="minorHAnsi"/>
                <w:sz w:val="28"/>
                <w:szCs w:val="28"/>
                <w:lang w:eastAsia="en-US"/>
              </w:rPr>
              <w:t xml:space="preserve">данные документа, удостоверяющего личность, гражданство, данные о регистрации по месту проживания и данные о фактическом месте </w:t>
            </w:r>
            <w:r w:rsidRPr="007244C3">
              <w:rPr>
                <w:rFonts w:eastAsiaTheme="minorHAnsi"/>
                <w:sz w:val="28"/>
                <w:szCs w:val="28"/>
                <w:lang w:eastAsia="en-US"/>
              </w:rPr>
              <w:lastRenderedPageBreak/>
              <w:t>проживания, данные номера телефона (сотовый, домашний), адрес электронной почты;</w:t>
            </w:r>
          </w:p>
          <w:p w14:paraId="17E5F048" w14:textId="77777777" w:rsidR="001C481B" w:rsidRPr="007244C3" w:rsidRDefault="001C481B" w:rsidP="007362B6">
            <w:pPr>
              <w:autoSpaceDE w:val="0"/>
              <w:autoSpaceDN w:val="0"/>
              <w:adjustRightInd w:val="0"/>
              <w:ind w:firstLine="540"/>
              <w:jc w:val="both"/>
              <w:rPr>
                <w:rFonts w:eastAsiaTheme="minorHAnsi"/>
                <w:sz w:val="28"/>
                <w:szCs w:val="28"/>
                <w:lang w:eastAsia="en-US"/>
              </w:rPr>
            </w:pPr>
            <w:r w:rsidRPr="007244C3">
              <w:rPr>
                <w:rFonts w:eastAsiaTheme="minorHAnsi"/>
                <w:sz w:val="28"/>
                <w:szCs w:val="28"/>
                <w:lang w:eastAsia="en-US"/>
              </w:rPr>
              <w:t>результат участия.</w:t>
            </w:r>
          </w:p>
          <w:p w14:paraId="6B3FBB1E" w14:textId="77777777" w:rsidR="001C481B" w:rsidRPr="007244C3" w:rsidRDefault="001C481B" w:rsidP="007362B6">
            <w:pPr>
              <w:autoSpaceDE w:val="0"/>
              <w:autoSpaceDN w:val="0"/>
              <w:adjustRightInd w:val="0"/>
              <w:ind w:firstLine="540"/>
              <w:jc w:val="both"/>
              <w:rPr>
                <w:rFonts w:eastAsiaTheme="minorHAnsi"/>
                <w:sz w:val="28"/>
                <w:szCs w:val="28"/>
                <w:lang w:eastAsia="en-US"/>
              </w:rPr>
            </w:pPr>
            <w:r w:rsidRPr="007244C3">
              <w:rPr>
                <w:sz w:val="28"/>
                <w:szCs w:val="28"/>
              </w:rPr>
              <w:t>Цель обработки персональных данных</w:t>
            </w:r>
            <w:r w:rsidRPr="007244C3">
              <w:rPr>
                <w:bCs/>
                <w:sz w:val="28"/>
                <w:szCs w:val="28"/>
              </w:rPr>
              <w:t>:</w:t>
            </w:r>
            <w:r w:rsidRPr="007244C3">
              <w:rPr>
                <w:sz w:val="28"/>
                <w:szCs w:val="28"/>
              </w:rPr>
              <w:t xml:space="preserve"> обеспечение участия участников в </w:t>
            </w:r>
            <w:r w:rsidRPr="007244C3">
              <w:rPr>
                <w:sz w:val="28"/>
                <w:szCs w:val="28"/>
                <w:shd w:val="clear" w:color="auto" w:fill="FFFFFF"/>
              </w:rPr>
              <w:t>Красноярском межрегиональном фестивале-конкурсе ансамблевой и оркестровой музыки</w:t>
            </w:r>
            <w:r w:rsidRPr="007244C3">
              <w:rPr>
                <w:sz w:val="28"/>
                <w:szCs w:val="28"/>
              </w:rPr>
              <w:t>, проводимой КНУЦ.</w:t>
            </w:r>
          </w:p>
        </w:tc>
      </w:tr>
    </w:tbl>
    <w:p w14:paraId="4D64EF8A" w14:textId="77777777" w:rsidR="001C481B" w:rsidRPr="007244C3" w:rsidRDefault="001C481B" w:rsidP="001C481B">
      <w:pPr>
        <w:ind w:firstLine="709"/>
        <w:jc w:val="both"/>
        <w:rPr>
          <w:rFonts w:eastAsia="Times New Roman"/>
          <w:lang w:eastAsia="ru-RU"/>
        </w:rPr>
      </w:pPr>
      <w:r w:rsidRPr="007244C3">
        <w:rPr>
          <w:lang w:eastAsia="ru-RU"/>
        </w:rPr>
        <w:lastRenderedPageBreak/>
        <w:t>Подтверждаю, что, выражая такое согласие, я действую по своей воле и в своих интересах.</w:t>
      </w:r>
    </w:p>
    <w:p w14:paraId="34465401" w14:textId="77777777" w:rsidR="001C481B" w:rsidRPr="007244C3" w:rsidRDefault="001C481B" w:rsidP="001C481B">
      <w:pPr>
        <w:ind w:firstLine="720"/>
        <w:jc w:val="both"/>
        <w:rPr>
          <w:lang w:eastAsia="ru-RU"/>
        </w:rPr>
      </w:pPr>
      <w:r w:rsidRPr="007244C3">
        <w:rPr>
          <w:lang w:eastAsia="ru-RU"/>
        </w:rPr>
        <w:t>Настоящее согласие представляется на осуществление любых правомерных действий в отношении персональных данных, которые необходимы для достижения указанных выше целей, включая сбор, запись, систематизацию, накопление, хранение, уточнение (обновление, изменение), извлечение, использование, обезличивание, блокирование, удаление, уничтожение персональных данных, а также осуществление любых иных действий с персональными данными в соответствии с действующим законодательством.</w:t>
      </w:r>
    </w:p>
    <w:p w14:paraId="09118029" w14:textId="77777777" w:rsidR="001C481B" w:rsidRPr="007244C3" w:rsidRDefault="001C481B" w:rsidP="001C481B">
      <w:pPr>
        <w:ind w:firstLine="720"/>
        <w:jc w:val="both"/>
        <w:rPr>
          <w:lang w:eastAsia="ru-RU"/>
        </w:rPr>
      </w:pPr>
      <w:r w:rsidRPr="007244C3">
        <w:rPr>
          <w:lang w:eastAsia="ru-RU"/>
        </w:rPr>
        <w:t>Настоящее согласие действует не дольше, чем этого требуют цели обработки персональных данных.</w:t>
      </w:r>
    </w:p>
    <w:p w14:paraId="7F6E578B" w14:textId="77777777" w:rsidR="001C481B" w:rsidRPr="007244C3" w:rsidRDefault="001C481B" w:rsidP="001C481B">
      <w:pPr>
        <w:ind w:firstLine="720"/>
        <w:jc w:val="both"/>
        <w:rPr>
          <w:lang w:eastAsia="ru-RU"/>
        </w:rPr>
      </w:pPr>
      <w:r w:rsidRPr="007244C3">
        <w:rPr>
          <w:lang w:eastAsia="ru-RU"/>
        </w:rPr>
        <w:t>Я оставляю за собой право отозвать настоящее согласие посредством составления соответствующего письменного документа, который может быть направлен мной в адрес Оператора по почте заказным письмом с уведомлением о вручении либо вручен лично под расписку представителю Оператора.</w:t>
      </w:r>
    </w:p>
    <w:p w14:paraId="4721679B" w14:textId="77777777" w:rsidR="001C481B" w:rsidRPr="007244C3" w:rsidRDefault="001C481B" w:rsidP="001C481B">
      <w:pPr>
        <w:ind w:firstLine="720"/>
        <w:jc w:val="both"/>
        <w:rPr>
          <w:lang w:eastAsia="ru-RU"/>
        </w:rPr>
      </w:pPr>
      <w:r w:rsidRPr="007244C3">
        <w:rPr>
          <w:lang w:eastAsia="ru-RU"/>
        </w:rPr>
        <w:t>Мне известно, что в случае моего отказа на обработку персональных данных, отзыва или истечении срока действия настоящего согласия Оператор будет обязан уничтожить персональные данные.</w:t>
      </w:r>
    </w:p>
    <w:p w14:paraId="679085BD" w14:textId="5B743CFC" w:rsidR="001C481B" w:rsidRPr="007244C3" w:rsidRDefault="001C481B" w:rsidP="001C481B">
      <w:pPr>
        <w:ind w:firstLine="720"/>
        <w:jc w:val="both"/>
        <w:rPr>
          <w:lang w:eastAsia="ru-RU"/>
        </w:rPr>
      </w:pPr>
      <w:r w:rsidRPr="007244C3">
        <w:rPr>
          <w:lang w:eastAsia="ru-RU"/>
        </w:rPr>
        <w:t>Мне известно, что обработка Оператором персональных данных осуществляется в информационных системах, с применением электронных и бумажных носителей информации.</w:t>
      </w:r>
    </w:p>
    <w:p w14:paraId="2E679B19" w14:textId="77777777" w:rsidR="001C481B" w:rsidRPr="007244C3" w:rsidRDefault="001C481B" w:rsidP="001C481B">
      <w:pPr>
        <w:ind w:right="-285"/>
        <w:jc w:val="both"/>
        <w:rPr>
          <w:sz w:val="22"/>
          <w:szCs w:val="22"/>
          <w:lang w:eastAsia="ru-RU"/>
        </w:rPr>
      </w:pPr>
    </w:p>
    <w:p w14:paraId="57B5D616" w14:textId="4207C921" w:rsidR="001C481B" w:rsidRPr="007244C3" w:rsidRDefault="001C481B" w:rsidP="001C481B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7244C3">
        <w:rPr>
          <w:rFonts w:ascii="Times New Roman" w:hAnsi="Times New Roman" w:cs="Times New Roman"/>
          <w:szCs w:val="28"/>
          <w:lang w:val="ru-RU"/>
        </w:rPr>
        <w:t>«____» __________ 2022</w:t>
      </w:r>
      <w:r w:rsidRPr="007244C3">
        <w:rPr>
          <w:rFonts w:ascii="Times New Roman" w:hAnsi="Times New Roman" w:cs="Times New Roman"/>
          <w:szCs w:val="28"/>
          <w:lang w:val="ru-RU"/>
        </w:rPr>
        <w:tab/>
        <w:t>____________</w:t>
      </w:r>
      <w:r w:rsidRPr="007244C3">
        <w:rPr>
          <w:rFonts w:ascii="Times New Roman" w:hAnsi="Times New Roman" w:cs="Times New Roman"/>
          <w:szCs w:val="28"/>
          <w:lang w:val="ru-RU"/>
        </w:rPr>
        <w:tab/>
        <w:t>_____________________</w:t>
      </w:r>
      <w:bookmarkStart w:id="0" w:name="_GoBack"/>
      <w:bookmarkEnd w:id="0"/>
    </w:p>
    <w:p w14:paraId="75E2F92F" w14:textId="1C8559EB" w:rsidR="001C481B" w:rsidRPr="007244C3" w:rsidRDefault="001C481B" w:rsidP="001C481B">
      <w:pPr>
        <w:pStyle w:val="FirstParagraph"/>
        <w:spacing w:before="0" w:after="0"/>
        <w:rPr>
          <w:rFonts w:ascii="Times New Roman" w:hAnsi="Times New Roman" w:cs="Times New Roman"/>
          <w:szCs w:val="28"/>
          <w:vertAlign w:val="superscript"/>
          <w:lang w:val="ru-RU"/>
        </w:rPr>
      </w:pPr>
      <w:r w:rsidRPr="007244C3">
        <w:rPr>
          <w:rFonts w:ascii="Times New Roman" w:hAnsi="Times New Roman" w:cs="Times New Roman"/>
          <w:szCs w:val="28"/>
          <w:vertAlign w:val="superscript"/>
          <w:lang w:val="ru-RU"/>
        </w:rPr>
        <w:t xml:space="preserve">                                                                                   (подпись)</w:t>
      </w:r>
      <w:r w:rsidRPr="007244C3">
        <w:rPr>
          <w:rFonts w:ascii="Times New Roman" w:hAnsi="Times New Roman" w:cs="Times New Roman"/>
          <w:szCs w:val="28"/>
          <w:vertAlign w:val="superscript"/>
          <w:lang w:val="ru-RU"/>
        </w:rPr>
        <w:tab/>
      </w:r>
      <w:r w:rsidRPr="007244C3">
        <w:rPr>
          <w:rFonts w:ascii="Times New Roman" w:hAnsi="Times New Roman" w:cs="Times New Roman"/>
          <w:szCs w:val="28"/>
          <w:vertAlign w:val="superscript"/>
          <w:lang w:val="ru-RU"/>
        </w:rPr>
        <w:tab/>
        <w:t xml:space="preserve">       (расшифровка подписи)</w:t>
      </w:r>
    </w:p>
    <w:p w14:paraId="42D75C18" w14:textId="5A8C7045" w:rsidR="001C481B" w:rsidRPr="007244C3" w:rsidRDefault="001C481B">
      <w:pPr>
        <w:rPr>
          <w:sz w:val="24"/>
          <w:vertAlign w:val="superscript"/>
        </w:rPr>
      </w:pPr>
    </w:p>
    <w:sectPr w:rsidR="001C481B" w:rsidRPr="007244C3">
      <w:headerReference w:type="default" r:id="rId8"/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45C8FB" w14:textId="77777777" w:rsidR="00C160A7" w:rsidRDefault="00C160A7" w:rsidP="00980CA4">
      <w:r>
        <w:separator/>
      </w:r>
    </w:p>
  </w:endnote>
  <w:endnote w:type="continuationSeparator" w:id="0">
    <w:p w14:paraId="291A4ADF" w14:textId="77777777" w:rsidR="00C160A7" w:rsidRDefault="00C160A7" w:rsidP="00980C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 CYR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56AEB8" w14:textId="77777777" w:rsidR="00C160A7" w:rsidRDefault="00C160A7" w:rsidP="00980CA4">
      <w:r>
        <w:separator/>
      </w:r>
    </w:p>
  </w:footnote>
  <w:footnote w:type="continuationSeparator" w:id="0">
    <w:p w14:paraId="3EF2CA4A" w14:textId="77777777" w:rsidR="00C160A7" w:rsidRDefault="00C160A7" w:rsidP="00980C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62960804"/>
      <w:docPartObj>
        <w:docPartGallery w:val="Page Numbers (Top of Page)"/>
        <w:docPartUnique/>
      </w:docPartObj>
    </w:sdtPr>
    <w:sdtEndPr/>
    <w:sdtContent>
      <w:p w14:paraId="1F504BCF" w14:textId="22C78029" w:rsidR="00841C05" w:rsidRDefault="00DD2243" w:rsidP="00CF1081">
        <w:pPr>
          <w:pStyle w:val="a5"/>
          <w:jc w:val="center"/>
        </w:pP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FD3034"/>
    <w:multiLevelType w:val="hybridMultilevel"/>
    <w:tmpl w:val="D8D84EA0"/>
    <w:lvl w:ilvl="0" w:tplc="C3AAC416">
      <w:start w:val="1"/>
      <w:numFmt w:val="russianLower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8474DA"/>
    <w:multiLevelType w:val="hybridMultilevel"/>
    <w:tmpl w:val="303E0890"/>
    <w:lvl w:ilvl="0" w:tplc="5DBEC9C4">
      <w:start w:val="1"/>
      <w:numFmt w:val="bullet"/>
      <w:lvlText w:val=""/>
      <w:lvlJc w:val="left"/>
      <w:pPr>
        <w:tabs>
          <w:tab w:val="num" w:pos="3070"/>
        </w:tabs>
        <w:ind w:left="2988" w:hanging="2988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1E7F41"/>
    <w:multiLevelType w:val="hybridMultilevel"/>
    <w:tmpl w:val="0FBA9A36"/>
    <w:lvl w:ilvl="0" w:tplc="FA8EAC7E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3" w15:restartNumberingAfterBreak="0">
    <w:nsid w:val="7A112F6D"/>
    <w:multiLevelType w:val="hybridMultilevel"/>
    <w:tmpl w:val="135C1C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67EAE"/>
    <w:rsid w:val="000030C8"/>
    <w:rsid w:val="000036F9"/>
    <w:rsid w:val="00011897"/>
    <w:rsid w:val="00021C2F"/>
    <w:rsid w:val="00025DAD"/>
    <w:rsid w:val="000348B8"/>
    <w:rsid w:val="00042750"/>
    <w:rsid w:val="000474EE"/>
    <w:rsid w:val="00047D45"/>
    <w:rsid w:val="000504E1"/>
    <w:rsid w:val="000542F7"/>
    <w:rsid w:val="00055FC6"/>
    <w:rsid w:val="000614C1"/>
    <w:rsid w:val="000730AA"/>
    <w:rsid w:val="0008223F"/>
    <w:rsid w:val="0008576E"/>
    <w:rsid w:val="00090065"/>
    <w:rsid w:val="000926F7"/>
    <w:rsid w:val="00095E3B"/>
    <w:rsid w:val="000A01C8"/>
    <w:rsid w:val="000A167F"/>
    <w:rsid w:val="000A7B60"/>
    <w:rsid w:val="000B1F19"/>
    <w:rsid w:val="000B2386"/>
    <w:rsid w:val="000B2ED5"/>
    <w:rsid w:val="000B630D"/>
    <w:rsid w:val="000C28F7"/>
    <w:rsid w:val="000C68DB"/>
    <w:rsid w:val="000C7CD1"/>
    <w:rsid w:val="000D2DB5"/>
    <w:rsid w:val="000D4734"/>
    <w:rsid w:val="000D6CA3"/>
    <w:rsid w:val="000E245F"/>
    <w:rsid w:val="000E268B"/>
    <w:rsid w:val="000E797F"/>
    <w:rsid w:val="000F252D"/>
    <w:rsid w:val="001040EA"/>
    <w:rsid w:val="00116978"/>
    <w:rsid w:val="00120C8E"/>
    <w:rsid w:val="00121883"/>
    <w:rsid w:val="00121B7F"/>
    <w:rsid w:val="00123CC4"/>
    <w:rsid w:val="00124995"/>
    <w:rsid w:val="00126BE1"/>
    <w:rsid w:val="001277C9"/>
    <w:rsid w:val="001315B8"/>
    <w:rsid w:val="00143F8E"/>
    <w:rsid w:val="00145F0E"/>
    <w:rsid w:val="00151490"/>
    <w:rsid w:val="00156C1E"/>
    <w:rsid w:val="00157CE3"/>
    <w:rsid w:val="00157DE8"/>
    <w:rsid w:val="0017465A"/>
    <w:rsid w:val="00177F08"/>
    <w:rsid w:val="00180005"/>
    <w:rsid w:val="00180141"/>
    <w:rsid w:val="0018077F"/>
    <w:rsid w:val="00182594"/>
    <w:rsid w:val="001829E0"/>
    <w:rsid w:val="00184BDB"/>
    <w:rsid w:val="001977AF"/>
    <w:rsid w:val="001A0FD6"/>
    <w:rsid w:val="001A28E6"/>
    <w:rsid w:val="001A37BF"/>
    <w:rsid w:val="001A44C6"/>
    <w:rsid w:val="001A57D1"/>
    <w:rsid w:val="001B0DE5"/>
    <w:rsid w:val="001B6547"/>
    <w:rsid w:val="001C481B"/>
    <w:rsid w:val="001C5283"/>
    <w:rsid w:val="001C52F5"/>
    <w:rsid w:val="001C68F8"/>
    <w:rsid w:val="001D0D20"/>
    <w:rsid w:val="001D158B"/>
    <w:rsid w:val="001E23A9"/>
    <w:rsid w:val="001E34AB"/>
    <w:rsid w:val="001F7217"/>
    <w:rsid w:val="00200FE4"/>
    <w:rsid w:val="00203E2C"/>
    <w:rsid w:val="0021079C"/>
    <w:rsid w:val="00215DEC"/>
    <w:rsid w:val="00217AC0"/>
    <w:rsid w:val="00221583"/>
    <w:rsid w:val="00232C41"/>
    <w:rsid w:val="002355EF"/>
    <w:rsid w:val="00237487"/>
    <w:rsid w:val="00240B4A"/>
    <w:rsid w:val="002412C6"/>
    <w:rsid w:val="00243CAB"/>
    <w:rsid w:val="00245B7E"/>
    <w:rsid w:val="00246512"/>
    <w:rsid w:val="0027183C"/>
    <w:rsid w:val="00280225"/>
    <w:rsid w:val="00282016"/>
    <w:rsid w:val="002835F2"/>
    <w:rsid w:val="0028791E"/>
    <w:rsid w:val="00295EA0"/>
    <w:rsid w:val="002A2EEB"/>
    <w:rsid w:val="002A58DE"/>
    <w:rsid w:val="002A7565"/>
    <w:rsid w:val="002B2268"/>
    <w:rsid w:val="002B50DD"/>
    <w:rsid w:val="002C111D"/>
    <w:rsid w:val="002C14BA"/>
    <w:rsid w:val="002C1EC7"/>
    <w:rsid w:val="002C3587"/>
    <w:rsid w:val="002D3193"/>
    <w:rsid w:val="002E1198"/>
    <w:rsid w:val="002E3133"/>
    <w:rsid w:val="002E36BE"/>
    <w:rsid w:val="002E5141"/>
    <w:rsid w:val="002F0D28"/>
    <w:rsid w:val="002F527F"/>
    <w:rsid w:val="002F5D83"/>
    <w:rsid w:val="003027EE"/>
    <w:rsid w:val="00307566"/>
    <w:rsid w:val="00311C6F"/>
    <w:rsid w:val="00313F5F"/>
    <w:rsid w:val="00314479"/>
    <w:rsid w:val="00315867"/>
    <w:rsid w:val="00316362"/>
    <w:rsid w:val="003247FF"/>
    <w:rsid w:val="00325EB4"/>
    <w:rsid w:val="00335ABD"/>
    <w:rsid w:val="00335B4F"/>
    <w:rsid w:val="003443E3"/>
    <w:rsid w:val="00344B00"/>
    <w:rsid w:val="00344B81"/>
    <w:rsid w:val="00352FF3"/>
    <w:rsid w:val="00353255"/>
    <w:rsid w:val="00356B44"/>
    <w:rsid w:val="003579E2"/>
    <w:rsid w:val="003720A4"/>
    <w:rsid w:val="00372D98"/>
    <w:rsid w:val="003734C2"/>
    <w:rsid w:val="003748E6"/>
    <w:rsid w:val="00377571"/>
    <w:rsid w:val="00377744"/>
    <w:rsid w:val="00380141"/>
    <w:rsid w:val="00381C97"/>
    <w:rsid w:val="003830EF"/>
    <w:rsid w:val="00384FCE"/>
    <w:rsid w:val="003860C3"/>
    <w:rsid w:val="003872C8"/>
    <w:rsid w:val="00392229"/>
    <w:rsid w:val="0039388E"/>
    <w:rsid w:val="003940E7"/>
    <w:rsid w:val="003B1CB0"/>
    <w:rsid w:val="003B2874"/>
    <w:rsid w:val="003B3BAE"/>
    <w:rsid w:val="003B3BF6"/>
    <w:rsid w:val="003C1182"/>
    <w:rsid w:val="003C1BC9"/>
    <w:rsid w:val="003C364C"/>
    <w:rsid w:val="003C44E2"/>
    <w:rsid w:val="003D4426"/>
    <w:rsid w:val="003E2C8F"/>
    <w:rsid w:val="003E3F58"/>
    <w:rsid w:val="003E7E30"/>
    <w:rsid w:val="003F3164"/>
    <w:rsid w:val="00403CB3"/>
    <w:rsid w:val="00411CCA"/>
    <w:rsid w:val="00412337"/>
    <w:rsid w:val="0041798D"/>
    <w:rsid w:val="00423EFA"/>
    <w:rsid w:val="004355FF"/>
    <w:rsid w:val="00437F5D"/>
    <w:rsid w:val="0044169C"/>
    <w:rsid w:val="00454D66"/>
    <w:rsid w:val="00460413"/>
    <w:rsid w:val="00460B51"/>
    <w:rsid w:val="00460BB0"/>
    <w:rsid w:val="00464458"/>
    <w:rsid w:val="0046557E"/>
    <w:rsid w:val="00465B8D"/>
    <w:rsid w:val="00470926"/>
    <w:rsid w:val="0047124B"/>
    <w:rsid w:val="00474690"/>
    <w:rsid w:val="00477684"/>
    <w:rsid w:val="004A326C"/>
    <w:rsid w:val="004A398C"/>
    <w:rsid w:val="004A7BCA"/>
    <w:rsid w:val="004B4605"/>
    <w:rsid w:val="004B4D9E"/>
    <w:rsid w:val="004C0CB3"/>
    <w:rsid w:val="004D16E0"/>
    <w:rsid w:val="004E74E5"/>
    <w:rsid w:val="004F614C"/>
    <w:rsid w:val="004F6B18"/>
    <w:rsid w:val="00503B36"/>
    <w:rsid w:val="0050547D"/>
    <w:rsid w:val="005059A7"/>
    <w:rsid w:val="00506CFD"/>
    <w:rsid w:val="00515D4D"/>
    <w:rsid w:val="00525750"/>
    <w:rsid w:val="00526949"/>
    <w:rsid w:val="0053134B"/>
    <w:rsid w:val="00535BB5"/>
    <w:rsid w:val="00536939"/>
    <w:rsid w:val="0053701F"/>
    <w:rsid w:val="005372A4"/>
    <w:rsid w:val="00543C8C"/>
    <w:rsid w:val="00544033"/>
    <w:rsid w:val="00546193"/>
    <w:rsid w:val="00547327"/>
    <w:rsid w:val="0055603C"/>
    <w:rsid w:val="00566D28"/>
    <w:rsid w:val="00571314"/>
    <w:rsid w:val="005720C4"/>
    <w:rsid w:val="00574724"/>
    <w:rsid w:val="005757DF"/>
    <w:rsid w:val="005775A7"/>
    <w:rsid w:val="005841A2"/>
    <w:rsid w:val="00584550"/>
    <w:rsid w:val="00596324"/>
    <w:rsid w:val="0059776D"/>
    <w:rsid w:val="00597953"/>
    <w:rsid w:val="005A1716"/>
    <w:rsid w:val="005B0EF5"/>
    <w:rsid w:val="005C13A3"/>
    <w:rsid w:val="005C2CDE"/>
    <w:rsid w:val="005C70B5"/>
    <w:rsid w:val="005D628D"/>
    <w:rsid w:val="005D6362"/>
    <w:rsid w:val="005D6E11"/>
    <w:rsid w:val="005E3040"/>
    <w:rsid w:val="005F0537"/>
    <w:rsid w:val="005F18B4"/>
    <w:rsid w:val="005F2227"/>
    <w:rsid w:val="005F2EDE"/>
    <w:rsid w:val="005F5E11"/>
    <w:rsid w:val="0060124B"/>
    <w:rsid w:val="006137A1"/>
    <w:rsid w:val="006270DF"/>
    <w:rsid w:val="00630234"/>
    <w:rsid w:val="00632E5B"/>
    <w:rsid w:val="00633A60"/>
    <w:rsid w:val="00644BE7"/>
    <w:rsid w:val="006475E2"/>
    <w:rsid w:val="00647ED8"/>
    <w:rsid w:val="00661AC7"/>
    <w:rsid w:val="00666306"/>
    <w:rsid w:val="006729A7"/>
    <w:rsid w:val="00675F51"/>
    <w:rsid w:val="00682793"/>
    <w:rsid w:val="00692C64"/>
    <w:rsid w:val="006A0D8F"/>
    <w:rsid w:val="006A564C"/>
    <w:rsid w:val="006A5CE7"/>
    <w:rsid w:val="006A6F81"/>
    <w:rsid w:val="006B278C"/>
    <w:rsid w:val="006B4649"/>
    <w:rsid w:val="006B7F75"/>
    <w:rsid w:val="006C3D4D"/>
    <w:rsid w:val="006C6A8C"/>
    <w:rsid w:val="006D20CA"/>
    <w:rsid w:val="006D6ADA"/>
    <w:rsid w:val="006E0ED4"/>
    <w:rsid w:val="006E59B6"/>
    <w:rsid w:val="006E6ADA"/>
    <w:rsid w:val="006F0076"/>
    <w:rsid w:val="006F1373"/>
    <w:rsid w:val="006F40EC"/>
    <w:rsid w:val="00704516"/>
    <w:rsid w:val="00707376"/>
    <w:rsid w:val="00707E16"/>
    <w:rsid w:val="007103FC"/>
    <w:rsid w:val="00722E2F"/>
    <w:rsid w:val="007244C3"/>
    <w:rsid w:val="00725867"/>
    <w:rsid w:val="007314BC"/>
    <w:rsid w:val="007334B3"/>
    <w:rsid w:val="00742EB6"/>
    <w:rsid w:val="00743F90"/>
    <w:rsid w:val="0074520A"/>
    <w:rsid w:val="00746887"/>
    <w:rsid w:val="00746EEE"/>
    <w:rsid w:val="00750C94"/>
    <w:rsid w:val="00751900"/>
    <w:rsid w:val="00752185"/>
    <w:rsid w:val="00762982"/>
    <w:rsid w:val="00765A49"/>
    <w:rsid w:val="00772282"/>
    <w:rsid w:val="00774152"/>
    <w:rsid w:val="0077507F"/>
    <w:rsid w:val="0077572E"/>
    <w:rsid w:val="00776CF0"/>
    <w:rsid w:val="007773CE"/>
    <w:rsid w:val="00781151"/>
    <w:rsid w:val="007819FF"/>
    <w:rsid w:val="00797E00"/>
    <w:rsid w:val="007B00B1"/>
    <w:rsid w:val="007B25E7"/>
    <w:rsid w:val="007B335C"/>
    <w:rsid w:val="007B4A40"/>
    <w:rsid w:val="007B737B"/>
    <w:rsid w:val="007C0A5F"/>
    <w:rsid w:val="007C2B74"/>
    <w:rsid w:val="007D44BD"/>
    <w:rsid w:val="007E01E2"/>
    <w:rsid w:val="007E48A8"/>
    <w:rsid w:val="007E7EF7"/>
    <w:rsid w:val="007F5F3D"/>
    <w:rsid w:val="008013AF"/>
    <w:rsid w:val="00810616"/>
    <w:rsid w:val="00824C20"/>
    <w:rsid w:val="00827C2F"/>
    <w:rsid w:val="008304F8"/>
    <w:rsid w:val="00831782"/>
    <w:rsid w:val="008317DA"/>
    <w:rsid w:val="0083623B"/>
    <w:rsid w:val="00841C05"/>
    <w:rsid w:val="00845036"/>
    <w:rsid w:val="008509D6"/>
    <w:rsid w:val="00854B15"/>
    <w:rsid w:val="008609F3"/>
    <w:rsid w:val="00870DB2"/>
    <w:rsid w:val="00872E79"/>
    <w:rsid w:val="008738F6"/>
    <w:rsid w:val="008753DA"/>
    <w:rsid w:val="00880553"/>
    <w:rsid w:val="00887E1F"/>
    <w:rsid w:val="008942C2"/>
    <w:rsid w:val="00894957"/>
    <w:rsid w:val="008958B7"/>
    <w:rsid w:val="008A0756"/>
    <w:rsid w:val="008A6887"/>
    <w:rsid w:val="008A6F81"/>
    <w:rsid w:val="008B456C"/>
    <w:rsid w:val="008B7BCB"/>
    <w:rsid w:val="008C63B4"/>
    <w:rsid w:val="008D4D52"/>
    <w:rsid w:val="008E0F84"/>
    <w:rsid w:val="008E264A"/>
    <w:rsid w:val="008E5658"/>
    <w:rsid w:val="008E77C8"/>
    <w:rsid w:val="009050F8"/>
    <w:rsid w:val="00911434"/>
    <w:rsid w:val="009114E7"/>
    <w:rsid w:val="0091532D"/>
    <w:rsid w:val="00917535"/>
    <w:rsid w:val="0092461E"/>
    <w:rsid w:val="009249E8"/>
    <w:rsid w:val="009303E7"/>
    <w:rsid w:val="009409A3"/>
    <w:rsid w:val="009547CE"/>
    <w:rsid w:val="00965A66"/>
    <w:rsid w:val="00967EAE"/>
    <w:rsid w:val="009736F2"/>
    <w:rsid w:val="00974CED"/>
    <w:rsid w:val="00980CA4"/>
    <w:rsid w:val="009824D7"/>
    <w:rsid w:val="0098593B"/>
    <w:rsid w:val="009869DB"/>
    <w:rsid w:val="00987805"/>
    <w:rsid w:val="009908F5"/>
    <w:rsid w:val="00994869"/>
    <w:rsid w:val="009962A5"/>
    <w:rsid w:val="009B3714"/>
    <w:rsid w:val="009B5C8A"/>
    <w:rsid w:val="009C418A"/>
    <w:rsid w:val="009C7E81"/>
    <w:rsid w:val="009E3D5D"/>
    <w:rsid w:val="009E7A4B"/>
    <w:rsid w:val="009F0568"/>
    <w:rsid w:val="009F2742"/>
    <w:rsid w:val="009F6349"/>
    <w:rsid w:val="009F657E"/>
    <w:rsid w:val="009F72CA"/>
    <w:rsid w:val="00A0229C"/>
    <w:rsid w:val="00A074AE"/>
    <w:rsid w:val="00A16D01"/>
    <w:rsid w:val="00A17977"/>
    <w:rsid w:val="00A205AC"/>
    <w:rsid w:val="00A2134B"/>
    <w:rsid w:val="00A214B3"/>
    <w:rsid w:val="00A2296B"/>
    <w:rsid w:val="00A23CE2"/>
    <w:rsid w:val="00A2507C"/>
    <w:rsid w:val="00A259A4"/>
    <w:rsid w:val="00A27C22"/>
    <w:rsid w:val="00A34F21"/>
    <w:rsid w:val="00A4213A"/>
    <w:rsid w:val="00A47574"/>
    <w:rsid w:val="00A5231C"/>
    <w:rsid w:val="00A539CE"/>
    <w:rsid w:val="00A53AA2"/>
    <w:rsid w:val="00A54A38"/>
    <w:rsid w:val="00A559E6"/>
    <w:rsid w:val="00A7150F"/>
    <w:rsid w:val="00A73690"/>
    <w:rsid w:val="00A75913"/>
    <w:rsid w:val="00A75DDB"/>
    <w:rsid w:val="00A77C4D"/>
    <w:rsid w:val="00A805E5"/>
    <w:rsid w:val="00A8277E"/>
    <w:rsid w:val="00A83A19"/>
    <w:rsid w:val="00A842BB"/>
    <w:rsid w:val="00A964AE"/>
    <w:rsid w:val="00AA1ABD"/>
    <w:rsid w:val="00AB34A7"/>
    <w:rsid w:val="00AB3F07"/>
    <w:rsid w:val="00AB50B5"/>
    <w:rsid w:val="00AC2CAE"/>
    <w:rsid w:val="00AC3942"/>
    <w:rsid w:val="00AC4D8A"/>
    <w:rsid w:val="00AC51B5"/>
    <w:rsid w:val="00AC7711"/>
    <w:rsid w:val="00AD6CCA"/>
    <w:rsid w:val="00AE16E2"/>
    <w:rsid w:val="00AE3922"/>
    <w:rsid w:val="00AE60A4"/>
    <w:rsid w:val="00AE6142"/>
    <w:rsid w:val="00AE671F"/>
    <w:rsid w:val="00AF0866"/>
    <w:rsid w:val="00AF3781"/>
    <w:rsid w:val="00AF6D99"/>
    <w:rsid w:val="00B05DE4"/>
    <w:rsid w:val="00B16402"/>
    <w:rsid w:val="00B21F15"/>
    <w:rsid w:val="00B26C65"/>
    <w:rsid w:val="00B43BC4"/>
    <w:rsid w:val="00B44972"/>
    <w:rsid w:val="00B45FF2"/>
    <w:rsid w:val="00B50442"/>
    <w:rsid w:val="00B53A58"/>
    <w:rsid w:val="00B54F6B"/>
    <w:rsid w:val="00B61EDF"/>
    <w:rsid w:val="00B6476E"/>
    <w:rsid w:val="00B6564C"/>
    <w:rsid w:val="00B739F1"/>
    <w:rsid w:val="00B75977"/>
    <w:rsid w:val="00B77AE5"/>
    <w:rsid w:val="00B91033"/>
    <w:rsid w:val="00B913D9"/>
    <w:rsid w:val="00B959B1"/>
    <w:rsid w:val="00B97E18"/>
    <w:rsid w:val="00BA0914"/>
    <w:rsid w:val="00BB0A36"/>
    <w:rsid w:val="00BB772D"/>
    <w:rsid w:val="00BC19E5"/>
    <w:rsid w:val="00BC6C0B"/>
    <w:rsid w:val="00BD032D"/>
    <w:rsid w:val="00BD6F66"/>
    <w:rsid w:val="00BE351B"/>
    <w:rsid w:val="00BE3EA9"/>
    <w:rsid w:val="00BE6486"/>
    <w:rsid w:val="00BE73C1"/>
    <w:rsid w:val="00BF3023"/>
    <w:rsid w:val="00BF4C06"/>
    <w:rsid w:val="00C04F88"/>
    <w:rsid w:val="00C10EC9"/>
    <w:rsid w:val="00C12808"/>
    <w:rsid w:val="00C14BBB"/>
    <w:rsid w:val="00C160A7"/>
    <w:rsid w:val="00C227CE"/>
    <w:rsid w:val="00C24E1A"/>
    <w:rsid w:val="00C30973"/>
    <w:rsid w:val="00C42868"/>
    <w:rsid w:val="00C43F9C"/>
    <w:rsid w:val="00C500BF"/>
    <w:rsid w:val="00C5301A"/>
    <w:rsid w:val="00C60528"/>
    <w:rsid w:val="00C60F21"/>
    <w:rsid w:val="00C61D81"/>
    <w:rsid w:val="00C61E0F"/>
    <w:rsid w:val="00C640CB"/>
    <w:rsid w:val="00C70C0B"/>
    <w:rsid w:val="00C7515D"/>
    <w:rsid w:val="00C77B76"/>
    <w:rsid w:val="00C824CC"/>
    <w:rsid w:val="00C85018"/>
    <w:rsid w:val="00C85505"/>
    <w:rsid w:val="00C870EE"/>
    <w:rsid w:val="00C940D2"/>
    <w:rsid w:val="00C96006"/>
    <w:rsid w:val="00CA6130"/>
    <w:rsid w:val="00CA702D"/>
    <w:rsid w:val="00CC369D"/>
    <w:rsid w:val="00CC73D1"/>
    <w:rsid w:val="00CD0017"/>
    <w:rsid w:val="00CD17C2"/>
    <w:rsid w:val="00CD19E2"/>
    <w:rsid w:val="00CD279E"/>
    <w:rsid w:val="00CE17E4"/>
    <w:rsid w:val="00CE192C"/>
    <w:rsid w:val="00CE5713"/>
    <w:rsid w:val="00CE64D6"/>
    <w:rsid w:val="00CF1081"/>
    <w:rsid w:val="00CF3E80"/>
    <w:rsid w:val="00D06396"/>
    <w:rsid w:val="00D10F08"/>
    <w:rsid w:val="00D14DCD"/>
    <w:rsid w:val="00D14F00"/>
    <w:rsid w:val="00D1525D"/>
    <w:rsid w:val="00D22AA2"/>
    <w:rsid w:val="00D23976"/>
    <w:rsid w:val="00D25B0D"/>
    <w:rsid w:val="00D41C1F"/>
    <w:rsid w:val="00D425A4"/>
    <w:rsid w:val="00D43CC0"/>
    <w:rsid w:val="00D440C8"/>
    <w:rsid w:val="00D4419E"/>
    <w:rsid w:val="00D44564"/>
    <w:rsid w:val="00D4493E"/>
    <w:rsid w:val="00D44D42"/>
    <w:rsid w:val="00D53367"/>
    <w:rsid w:val="00D64168"/>
    <w:rsid w:val="00D674FE"/>
    <w:rsid w:val="00D7520B"/>
    <w:rsid w:val="00D75761"/>
    <w:rsid w:val="00D76A37"/>
    <w:rsid w:val="00D80086"/>
    <w:rsid w:val="00D81528"/>
    <w:rsid w:val="00D81A8F"/>
    <w:rsid w:val="00D858B9"/>
    <w:rsid w:val="00D90E24"/>
    <w:rsid w:val="00D9372F"/>
    <w:rsid w:val="00D95C71"/>
    <w:rsid w:val="00D972CF"/>
    <w:rsid w:val="00D97FD8"/>
    <w:rsid w:val="00DA3D9F"/>
    <w:rsid w:val="00DA3EDC"/>
    <w:rsid w:val="00DB1BC0"/>
    <w:rsid w:val="00DC1B77"/>
    <w:rsid w:val="00DC2358"/>
    <w:rsid w:val="00DC4539"/>
    <w:rsid w:val="00DD2243"/>
    <w:rsid w:val="00DD4ED7"/>
    <w:rsid w:val="00DD7285"/>
    <w:rsid w:val="00DE112D"/>
    <w:rsid w:val="00DE2B1C"/>
    <w:rsid w:val="00DE40F5"/>
    <w:rsid w:val="00DF3175"/>
    <w:rsid w:val="00E00B8D"/>
    <w:rsid w:val="00E06DA1"/>
    <w:rsid w:val="00E06F6C"/>
    <w:rsid w:val="00E20797"/>
    <w:rsid w:val="00E33055"/>
    <w:rsid w:val="00E37572"/>
    <w:rsid w:val="00E43821"/>
    <w:rsid w:val="00E5439F"/>
    <w:rsid w:val="00E555C4"/>
    <w:rsid w:val="00E55A83"/>
    <w:rsid w:val="00E60634"/>
    <w:rsid w:val="00E611D5"/>
    <w:rsid w:val="00E621C4"/>
    <w:rsid w:val="00E63D13"/>
    <w:rsid w:val="00E67965"/>
    <w:rsid w:val="00E76062"/>
    <w:rsid w:val="00E82CAB"/>
    <w:rsid w:val="00E90A2B"/>
    <w:rsid w:val="00E911E2"/>
    <w:rsid w:val="00E97683"/>
    <w:rsid w:val="00EA4DD1"/>
    <w:rsid w:val="00EB1ADE"/>
    <w:rsid w:val="00EC05CC"/>
    <w:rsid w:val="00EC6E5F"/>
    <w:rsid w:val="00ED279E"/>
    <w:rsid w:val="00ED3681"/>
    <w:rsid w:val="00ED73DA"/>
    <w:rsid w:val="00EE1E5C"/>
    <w:rsid w:val="00EE6568"/>
    <w:rsid w:val="00EF50FD"/>
    <w:rsid w:val="00F02983"/>
    <w:rsid w:val="00F053F4"/>
    <w:rsid w:val="00F069F9"/>
    <w:rsid w:val="00F16E0F"/>
    <w:rsid w:val="00F25C21"/>
    <w:rsid w:val="00F3102A"/>
    <w:rsid w:val="00F31474"/>
    <w:rsid w:val="00F5390C"/>
    <w:rsid w:val="00F7532E"/>
    <w:rsid w:val="00F7604A"/>
    <w:rsid w:val="00F86845"/>
    <w:rsid w:val="00F911BC"/>
    <w:rsid w:val="00F94C20"/>
    <w:rsid w:val="00FA0DB0"/>
    <w:rsid w:val="00FA1108"/>
    <w:rsid w:val="00FA4897"/>
    <w:rsid w:val="00FB6D29"/>
    <w:rsid w:val="00FC5EC8"/>
    <w:rsid w:val="00FC6DAA"/>
    <w:rsid w:val="00FD068F"/>
    <w:rsid w:val="00FD2FF1"/>
    <w:rsid w:val="00FD427B"/>
    <w:rsid w:val="00FD4732"/>
    <w:rsid w:val="00FD7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2B00A9"/>
  <w15:docId w15:val="{7722A264-7B20-4556-9FEC-84DDF3CA9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7E0A"/>
  </w:style>
  <w:style w:type="paragraph" w:styleId="1">
    <w:name w:val="heading 1"/>
    <w:basedOn w:val="a"/>
    <w:next w:val="a"/>
    <w:link w:val="10"/>
    <w:uiPriority w:val="99"/>
    <w:qFormat/>
    <w:rsid w:val="00BD6F66"/>
    <w:pPr>
      <w:widowControl w:val="0"/>
      <w:autoSpaceDE w:val="0"/>
      <w:autoSpaceDN w:val="0"/>
      <w:adjustRightInd w:val="0"/>
      <w:spacing w:before="108" w:after="108"/>
      <w:jc w:val="center"/>
      <w:outlineLvl w:val="0"/>
    </w:pPr>
    <w:rPr>
      <w:rFonts w:ascii="Times New Roman CYR" w:eastAsia="Times New Roman" w:hAnsi="Times New Roman CYR" w:cs="Times New Roman CYR"/>
      <w:b/>
      <w:bCs/>
      <w:color w:val="26282F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nsPlusNormal">
    <w:name w:val="ConsPlusNormal"/>
    <w:rsid w:val="00967EAE"/>
    <w:pPr>
      <w:widowControl w:val="0"/>
      <w:autoSpaceDE w:val="0"/>
      <w:autoSpaceDN w:val="0"/>
    </w:pPr>
    <w:rPr>
      <w:rFonts w:eastAsia="Times New Roman"/>
      <w:szCs w:val="20"/>
      <w:lang w:eastAsia="ru-RU"/>
    </w:rPr>
  </w:style>
  <w:style w:type="paragraph" w:customStyle="1" w:styleId="ConsPlusNonformat">
    <w:name w:val="ConsPlusNonformat"/>
    <w:rsid w:val="00967EAE"/>
    <w:pPr>
      <w:widowControl w:val="0"/>
      <w:autoSpaceDE w:val="0"/>
      <w:autoSpaceDN w:val="0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ConsPlusTitle">
    <w:name w:val="ConsPlusTitle"/>
    <w:rsid w:val="00967EAE"/>
    <w:pPr>
      <w:widowControl w:val="0"/>
      <w:autoSpaceDE w:val="0"/>
      <w:autoSpaceDN w:val="0"/>
    </w:pPr>
    <w:rPr>
      <w:rFonts w:eastAsia="Times New Roman"/>
      <w:b/>
      <w:szCs w:val="20"/>
      <w:lang w:eastAsia="ru-RU"/>
    </w:rPr>
  </w:style>
  <w:style w:type="paragraph" w:customStyle="1" w:styleId="ConsPlusCell">
    <w:name w:val="ConsPlusCell"/>
    <w:rsid w:val="00967EAE"/>
    <w:pPr>
      <w:widowControl w:val="0"/>
      <w:autoSpaceDE w:val="0"/>
      <w:autoSpaceDN w:val="0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ConsPlusTitlePage">
    <w:name w:val="ConsPlusTitlePage"/>
    <w:rsid w:val="00967EAE"/>
    <w:pPr>
      <w:widowControl w:val="0"/>
      <w:autoSpaceDE w:val="0"/>
      <w:autoSpaceDN w:val="0"/>
    </w:pPr>
    <w:rPr>
      <w:rFonts w:ascii="Tahoma" w:eastAsia="Times New Roman" w:hAnsi="Tahoma" w:cs="Tahoma"/>
      <w:sz w:val="20"/>
      <w:szCs w:val="20"/>
      <w:lang w:eastAsia="ru-RU"/>
    </w:rPr>
  </w:style>
  <w:style w:type="paragraph" w:styleId="a3">
    <w:name w:val="Balloon Text"/>
    <w:basedOn w:val="a"/>
    <w:link w:val="a4"/>
    <w:uiPriority w:val="99"/>
    <w:semiHidden/>
    <w:unhideWhenUsed/>
    <w:rsid w:val="00C12808"/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C12808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unhideWhenUsed/>
    <w:rsid w:val="00980CA4"/>
    <w:pPr>
      <w:tabs>
        <w:tab w:val="center" w:pos="4677"/>
        <w:tab w:val="right" w:pos="9355"/>
      </w:tabs>
    </w:pPr>
  </w:style>
  <w:style w:type="character" w:customStyle="1" w:styleId="a6">
    <w:name w:val="Верхний колонтитул Знак"/>
    <w:basedOn w:val="a0"/>
    <w:link w:val="a5"/>
    <w:uiPriority w:val="99"/>
    <w:rsid w:val="00980CA4"/>
  </w:style>
  <w:style w:type="paragraph" w:styleId="a7">
    <w:name w:val="footer"/>
    <w:basedOn w:val="a"/>
    <w:link w:val="a8"/>
    <w:uiPriority w:val="99"/>
    <w:unhideWhenUsed/>
    <w:rsid w:val="00980CA4"/>
    <w:pPr>
      <w:tabs>
        <w:tab w:val="center" w:pos="4677"/>
        <w:tab w:val="right" w:pos="9355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980CA4"/>
  </w:style>
  <w:style w:type="table" w:customStyle="1" w:styleId="11">
    <w:name w:val="Сетка таблицы1"/>
    <w:basedOn w:val="a1"/>
    <w:next w:val="a9"/>
    <w:uiPriority w:val="39"/>
    <w:rsid w:val="001E34AB"/>
    <w:rPr>
      <w:rFonts w:asciiTheme="minorHAnsi" w:eastAsia="Calibri" w:hAnsi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9">
    <w:name w:val="Table Grid"/>
    <w:basedOn w:val="a1"/>
    <w:uiPriority w:val="59"/>
    <w:rsid w:val="001E34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rsid w:val="00F053F4"/>
    <w:pPr>
      <w:ind w:left="720"/>
      <w:contextualSpacing/>
    </w:pPr>
    <w:rPr>
      <w:rFonts w:ascii="Calibri" w:eastAsia="Times New Roman" w:hAnsi="Calibri" w:cs="Calibri"/>
      <w:sz w:val="24"/>
      <w:szCs w:val="24"/>
      <w:lang w:val="en-US" w:bidi="en-US"/>
    </w:rPr>
  </w:style>
  <w:style w:type="character" w:customStyle="1" w:styleId="ab">
    <w:name w:val="Гипертекстовая ссылка"/>
    <w:basedOn w:val="a0"/>
    <w:uiPriority w:val="99"/>
    <w:rsid w:val="00632E5B"/>
    <w:rPr>
      <w:rFonts w:cs="Times New Roman"/>
      <w:b w:val="0"/>
      <w:color w:val="106BBE"/>
    </w:rPr>
  </w:style>
  <w:style w:type="paragraph" w:styleId="ac">
    <w:name w:val="Body Text"/>
    <w:basedOn w:val="a"/>
    <w:link w:val="ad"/>
    <w:qFormat/>
    <w:rsid w:val="009050F8"/>
    <w:pPr>
      <w:spacing w:before="180" w:after="180"/>
    </w:pPr>
    <w:rPr>
      <w:rFonts w:asciiTheme="minorHAnsi" w:hAnsiTheme="minorHAnsi" w:cstheme="minorBidi"/>
      <w:sz w:val="24"/>
      <w:szCs w:val="24"/>
      <w:lang w:val="en-US"/>
    </w:rPr>
  </w:style>
  <w:style w:type="character" w:customStyle="1" w:styleId="ad">
    <w:name w:val="Основной текст Знак"/>
    <w:basedOn w:val="a0"/>
    <w:link w:val="ac"/>
    <w:rsid w:val="009050F8"/>
    <w:rPr>
      <w:rFonts w:asciiTheme="minorHAnsi" w:hAnsiTheme="minorHAnsi" w:cstheme="minorBidi"/>
      <w:sz w:val="24"/>
      <w:szCs w:val="24"/>
      <w:lang w:val="en-US"/>
    </w:rPr>
  </w:style>
  <w:style w:type="paragraph" w:styleId="ae">
    <w:name w:val="footnote text"/>
    <w:basedOn w:val="a"/>
    <w:link w:val="af"/>
    <w:uiPriority w:val="99"/>
    <w:semiHidden/>
    <w:unhideWhenUsed/>
    <w:rsid w:val="001E23A9"/>
    <w:rPr>
      <w:rFonts w:asciiTheme="minorHAnsi" w:hAnsiTheme="minorHAnsi" w:cstheme="minorBidi"/>
      <w:sz w:val="20"/>
      <w:szCs w:val="20"/>
    </w:rPr>
  </w:style>
  <w:style w:type="character" w:customStyle="1" w:styleId="af">
    <w:name w:val="Текст сноски Знак"/>
    <w:basedOn w:val="a0"/>
    <w:link w:val="ae"/>
    <w:uiPriority w:val="99"/>
    <w:semiHidden/>
    <w:rsid w:val="001E23A9"/>
    <w:rPr>
      <w:rFonts w:asciiTheme="minorHAnsi" w:hAnsiTheme="minorHAnsi" w:cstheme="minorBidi"/>
      <w:sz w:val="20"/>
      <w:szCs w:val="20"/>
    </w:rPr>
  </w:style>
  <w:style w:type="character" w:styleId="af0">
    <w:name w:val="footnote reference"/>
    <w:basedOn w:val="a0"/>
    <w:uiPriority w:val="99"/>
    <w:semiHidden/>
    <w:unhideWhenUsed/>
    <w:rsid w:val="001E23A9"/>
    <w:rPr>
      <w:vertAlign w:val="superscript"/>
    </w:rPr>
  </w:style>
  <w:style w:type="character" w:styleId="af1">
    <w:name w:val="Hyperlink"/>
    <w:basedOn w:val="a0"/>
    <w:uiPriority w:val="99"/>
    <w:unhideWhenUsed/>
    <w:rsid w:val="00011897"/>
    <w:rPr>
      <w:color w:val="0000FF" w:themeColor="hyperlink"/>
      <w:u w:val="single"/>
    </w:rPr>
  </w:style>
  <w:style w:type="character" w:styleId="af2">
    <w:name w:val="Unresolved Mention"/>
    <w:basedOn w:val="a0"/>
    <w:uiPriority w:val="99"/>
    <w:semiHidden/>
    <w:unhideWhenUsed/>
    <w:rsid w:val="00011897"/>
    <w:rPr>
      <w:color w:val="605E5C"/>
      <w:shd w:val="clear" w:color="auto" w:fill="E1DFDD"/>
    </w:rPr>
  </w:style>
  <w:style w:type="paragraph" w:customStyle="1" w:styleId="FirstParagraph">
    <w:name w:val="First Paragraph"/>
    <w:basedOn w:val="ac"/>
    <w:next w:val="ac"/>
    <w:qFormat/>
    <w:rsid w:val="009F72CA"/>
  </w:style>
  <w:style w:type="table" w:customStyle="1" w:styleId="2">
    <w:name w:val="Сетка таблицы2"/>
    <w:basedOn w:val="a1"/>
    <w:next w:val="a9"/>
    <w:rsid w:val="009908F5"/>
    <w:rPr>
      <w:rFonts w:eastAsia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basedOn w:val="a0"/>
    <w:link w:val="1"/>
    <w:uiPriority w:val="99"/>
    <w:rsid w:val="00BD6F66"/>
    <w:rPr>
      <w:rFonts w:ascii="Times New Roman CYR" w:eastAsia="Times New Roman" w:hAnsi="Times New Roman CYR" w:cs="Times New Roman CYR"/>
      <w:b/>
      <w:bCs/>
      <w:color w:val="26282F"/>
      <w:sz w:val="24"/>
      <w:szCs w:val="24"/>
      <w:lang w:eastAsia="ru-RU"/>
    </w:rPr>
  </w:style>
  <w:style w:type="character" w:customStyle="1" w:styleId="af3">
    <w:name w:val="Без интервала Знак"/>
    <w:link w:val="af4"/>
    <w:uiPriority w:val="99"/>
    <w:locked/>
    <w:rsid w:val="00BD6F66"/>
    <w:rPr>
      <w:rFonts w:eastAsiaTheme="minorEastAsia"/>
      <w:lang w:eastAsia="ru-RU"/>
    </w:rPr>
  </w:style>
  <w:style w:type="paragraph" w:styleId="af4">
    <w:name w:val="No Spacing"/>
    <w:link w:val="af3"/>
    <w:uiPriority w:val="99"/>
    <w:qFormat/>
    <w:rsid w:val="00BD6F66"/>
    <w:rPr>
      <w:rFonts w:eastAsiaTheme="minorEastAsia"/>
      <w:lang w:eastAsia="ru-RU"/>
    </w:rPr>
  </w:style>
  <w:style w:type="paragraph" w:styleId="af5">
    <w:name w:val="Normal (Web)"/>
    <w:basedOn w:val="a"/>
    <w:uiPriority w:val="99"/>
    <w:semiHidden/>
    <w:unhideWhenUsed/>
    <w:rsid w:val="00D14DCD"/>
    <w:pPr>
      <w:spacing w:before="100" w:beforeAutospacing="1" w:after="100" w:afterAutospacing="1"/>
    </w:pPr>
    <w:rPr>
      <w:rFonts w:eastAsiaTheme="minorEastAsia"/>
      <w:sz w:val="24"/>
      <w:szCs w:val="24"/>
      <w:lang w:eastAsia="ru-RU"/>
    </w:rPr>
  </w:style>
  <w:style w:type="paragraph" w:customStyle="1" w:styleId="af6">
    <w:name w:val="Нормальный (таблица)"/>
    <w:basedOn w:val="a"/>
    <w:next w:val="a"/>
    <w:uiPriority w:val="99"/>
    <w:rsid w:val="00D14DCD"/>
    <w:pPr>
      <w:widowControl w:val="0"/>
      <w:autoSpaceDE w:val="0"/>
      <w:autoSpaceDN w:val="0"/>
      <w:adjustRightInd w:val="0"/>
      <w:jc w:val="both"/>
    </w:pPr>
    <w:rPr>
      <w:rFonts w:ascii="Times New Roman CYR" w:eastAsiaTheme="minorEastAsia" w:hAnsi="Times New Roman CYR" w:cs="Times New Roman CYR"/>
      <w:sz w:val="24"/>
      <w:szCs w:val="24"/>
      <w:lang w:eastAsia="ru-RU"/>
    </w:rPr>
  </w:style>
  <w:style w:type="paragraph" w:customStyle="1" w:styleId="af7">
    <w:name w:val="Прижатый влево"/>
    <w:basedOn w:val="a"/>
    <w:next w:val="a"/>
    <w:uiPriority w:val="99"/>
    <w:rsid w:val="00D14DCD"/>
    <w:pPr>
      <w:widowControl w:val="0"/>
      <w:autoSpaceDE w:val="0"/>
      <w:autoSpaceDN w:val="0"/>
      <w:adjustRightInd w:val="0"/>
    </w:pPr>
    <w:rPr>
      <w:rFonts w:ascii="Times New Roman CYR" w:eastAsiaTheme="minorEastAsia" w:hAnsi="Times New Roman CYR" w:cs="Times New Roman CYR"/>
      <w:sz w:val="24"/>
      <w:szCs w:val="24"/>
      <w:lang w:eastAsia="ru-RU"/>
    </w:rPr>
  </w:style>
  <w:style w:type="character" w:customStyle="1" w:styleId="af8">
    <w:name w:val="Цветовое выделение"/>
    <w:uiPriority w:val="99"/>
    <w:rsid w:val="00D14DCD"/>
    <w:rPr>
      <w:b/>
      <w:bCs w:val="0"/>
      <w:color w:val="26282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183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4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8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6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4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00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68D7FD-355D-437C-BE0A-87D6385DB5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04</Words>
  <Characters>2875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K</Company>
  <LinksUpToDate>false</LinksUpToDate>
  <CharactersWithSpaces>3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Гельруд Наталья Леонидовна</dc:creator>
  <cp:lastModifiedBy>User</cp:lastModifiedBy>
  <cp:revision>4</cp:revision>
  <cp:lastPrinted>2022-01-31T07:52:00Z</cp:lastPrinted>
  <dcterms:created xsi:type="dcterms:W3CDTF">2022-02-03T08:40:00Z</dcterms:created>
  <dcterms:modified xsi:type="dcterms:W3CDTF">2022-02-14T05:40:00Z</dcterms:modified>
</cp:coreProperties>
</file>